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A5C43E" w14:textId="0E01BF3B" w:rsidR="00E96D90" w:rsidRDefault="004B75F5">
      <w:r>
        <w:t>Lock down workspace creation to a certain group</w:t>
      </w:r>
    </w:p>
    <w:p w14:paraId="7105DC9D" w14:textId="77777777" w:rsidR="004B75F5" w:rsidRDefault="004B75F5"/>
    <w:p w14:paraId="4434C8E2" w14:textId="50CAB17B" w:rsidR="002B1AD7" w:rsidRDefault="002B1AD7">
      <w:r>
        <w:t xml:space="preserve">Create </w:t>
      </w:r>
      <w:proofErr w:type="spellStart"/>
      <w:r>
        <w:t>doucmention</w:t>
      </w:r>
      <w:proofErr w:type="spellEnd"/>
      <w:r>
        <w:t xml:space="preserve"> on </w:t>
      </w:r>
    </w:p>
    <w:p w14:paraId="3B6AB996" w14:textId="77777777" w:rsidR="002B1AD7" w:rsidRDefault="002B1AD7"/>
    <w:p w14:paraId="2E8DAAA1" w14:textId="3D72854C" w:rsidR="002B1AD7" w:rsidRDefault="002B1AD7">
      <w:r>
        <w:t>Process for creating cloud connections correctly</w:t>
      </w:r>
    </w:p>
    <w:p w14:paraId="57838588" w14:textId="77777777" w:rsidR="00BB1A52" w:rsidRDefault="00BB1A52"/>
    <w:p w14:paraId="72F4154D" w14:textId="485AC9B7" w:rsidR="00BB1A52" w:rsidRDefault="00B51429">
      <w:r>
        <w:t>Naming conventions on creating workspaces</w:t>
      </w:r>
    </w:p>
    <w:p w14:paraId="31892709" w14:textId="251781BC" w:rsidR="00B51429" w:rsidRDefault="00B51429">
      <w:r>
        <w:t>Naming convention and process for Entra groups including membership of groups</w:t>
      </w:r>
    </w:p>
    <w:p w14:paraId="410C1D39" w14:textId="77777777" w:rsidR="002E2E5E" w:rsidRDefault="002E2E5E"/>
    <w:p w14:paraId="472C1434" w14:textId="77777777" w:rsidR="002E2E5E" w:rsidRDefault="002E2E5E"/>
    <w:p w14:paraId="580A3A81" w14:textId="77777777" w:rsidR="002E2E5E" w:rsidRDefault="002E2E5E"/>
    <w:p w14:paraId="2950E97C" w14:textId="77777777" w:rsidR="002E2E5E" w:rsidRDefault="002E2E5E" w:rsidP="002E2E5E">
      <w:r>
        <w:t>Workspace Creation</w:t>
      </w:r>
    </w:p>
    <w:p w14:paraId="201A0534" w14:textId="77777777" w:rsidR="002E2E5E" w:rsidRDefault="002E2E5E" w:rsidP="002E2E5E"/>
    <w:p w14:paraId="2146567D" w14:textId="77777777" w:rsidR="002E2E5E" w:rsidRDefault="002E2E5E" w:rsidP="002E2E5E">
      <w:r>
        <w:t>Taylor</w:t>
      </w:r>
    </w:p>
    <w:p w14:paraId="2270AE89" w14:textId="77777777" w:rsidR="002E2E5E" w:rsidRDefault="002E2E5E" w:rsidP="002E2E5E">
      <w:r>
        <w:t>Sharon Cameron</w:t>
      </w:r>
    </w:p>
    <w:p w14:paraId="57E48F4A" w14:textId="77777777" w:rsidR="002E2E5E" w:rsidRDefault="002E2E5E" w:rsidP="002E2E5E"/>
    <w:p w14:paraId="7659FBB2" w14:textId="77777777" w:rsidR="002E2E5E" w:rsidRDefault="002E2E5E" w:rsidP="002E2E5E">
      <w:proofErr w:type="spellStart"/>
      <w:r>
        <w:t>james</w:t>
      </w:r>
      <w:proofErr w:type="spellEnd"/>
      <w:r>
        <w:t xml:space="preserve"> and mark</w:t>
      </w:r>
    </w:p>
    <w:p w14:paraId="7519D87E" w14:textId="77777777" w:rsidR="002E2E5E" w:rsidRDefault="002E2E5E" w:rsidP="002E2E5E">
      <w:r>
        <w:t>had discussion lock t down</w:t>
      </w:r>
    </w:p>
    <w:p w14:paraId="7B934B49" w14:textId="77777777" w:rsidR="002E2E5E" w:rsidRDefault="002E2E5E" w:rsidP="002E2E5E">
      <w:r>
        <w:t>need create ad group to control</w:t>
      </w:r>
    </w:p>
    <w:p w14:paraId="316EC08B" w14:textId="5CBC36EA" w:rsidR="002E2E5E" w:rsidRDefault="002E2E5E" w:rsidP="002E2E5E">
      <w:r>
        <w:t>who need to add</w:t>
      </w:r>
    </w:p>
    <w:sectPr w:rsidR="002E2E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975C18"/>
    <w:multiLevelType w:val="multilevel"/>
    <w:tmpl w:val="B8728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D926AB1"/>
    <w:multiLevelType w:val="multilevel"/>
    <w:tmpl w:val="86946A9E"/>
    <w:lvl w:ilvl="0">
      <w:start w:val="1"/>
      <w:numFmt w:val="decimal"/>
      <w:lvlText w:val="%1"/>
      <w:lvlJc w:val="left"/>
      <w:pPr>
        <w:ind w:left="2843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1855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672026030">
    <w:abstractNumId w:val="1"/>
  </w:num>
  <w:num w:numId="2" w16cid:durableId="1996449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OwMDExMza3tLQwNjJQ0lEKTi0uzszPAykwrAUAj4v46CwAAAA="/>
  </w:docVars>
  <w:rsids>
    <w:rsidRoot w:val="006565CD"/>
    <w:rsid w:val="000418ED"/>
    <w:rsid w:val="000670E5"/>
    <w:rsid w:val="00187E34"/>
    <w:rsid w:val="00216433"/>
    <w:rsid w:val="002B1AD7"/>
    <w:rsid w:val="002E2E5E"/>
    <w:rsid w:val="00314405"/>
    <w:rsid w:val="004B75F5"/>
    <w:rsid w:val="00525337"/>
    <w:rsid w:val="006565CD"/>
    <w:rsid w:val="006D6EA6"/>
    <w:rsid w:val="00A14B3F"/>
    <w:rsid w:val="00B51429"/>
    <w:rsid w:val="00BB1A52"/>
    <w:rsid w:val="00E96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A38EE"/>
  <w15:chartTrackingRefBased/>
  <w15:docId w15:val="{DCB424A2-1A25-4B3C-8D5A-76B9B5F1D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14B3F"/>
    <w:p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before="100" w:after="0" w:line="240" w:lineRule="auto"/>
      <w:ind w:left="432" w:hanging="432"/>
      <w:jc w:val="both"/>
      <w:outlineLvl w:val="0"/>
    </w:pPr>
    <w:rPr>
      <w:rFonts w:ascii="Segoe UI" w:eastAsia="Calibri" w:hAnsi="Segoe UI" w:cs="Times New Roman"/>
      <w:caps/>
      <w:color w:val="FFFFFF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65C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65C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65C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65C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65C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65C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65C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65C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14B3F"/>
    <w:rPr>
      <w:rFonts w:ascii="Segoe UI" w:eastAsia="Calibri" w:hAnsi="Segoe UI" w:cs="Times New Roman"/>
      <w:caps/>
      <w:color w:val="FFFFFF"/>
      <w:spacing w:val="15"/>
      <w:shd w:val="clear" w:color="auto" w:fill="6C9EA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65C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65C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65C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65C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65C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65C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65C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65C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565C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65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65C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65C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565C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65C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565C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565C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65C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65C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565C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ECAA404-CC09-4AF6-88CE-B72FE3478AEE}"/>
</file>

<file path=customXml/itemProps2.xml><?xml version="1.0" encoding="utf-8"?>
<ds:datastoreItem xmlns:ds="http://schemas.openxmlformats.org/officeDocument/2006/customXml" ds:itemID="{92B43EAC-D5BB-4461-931C-7330EEF3E4C5}"/>
</file>

<file path=customXml/itemProps3.xml><?xml version="1.0" encoding="utf-8"?>
<ds:datastoreItem xmlns:ds="http://schemas.openxmlformats.org/officeDocument/2006/customXml" ds:itemID="{775470C4-3F01-4576-A918-B2E47E967B2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7</cp:revision>
  <dcterms:created xsi:type="dcterms:W3CDTF">2025-03-10T12:47:00Z</dcterms:created>
  <dcterms:modified xsi:type="dcterms:W3CDTF">2025-03-10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5-03-10T12:48:11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776e0333-784d-4b9e-9c28-4de1288c9307</vt:lpwstr>
  </property>
  <property fmtid="{D5CDD505-2E9C-101B-9397-08002B2CF9AE}" pid="8" name="MSIP_Label_249dd434-d51a-431d-9632-71b0679d7ba6_ContentBits">
    <vt:lpwstr>0</vt:lpwstr>
  </property>
  <property fmtid="{D5CDD505-2E9C-101B-9397-08002B2CF9AE}" pid="9" name="MSIP_Label_249dd434-d51a-431d-9632-71b0679d7ba6_Tag">
    <vt:lpwstr>10, 3, 0, 1</vt:lpwstr>
  </property>
  <property fmtid="{D5CDD505-2E9C-101B-9397-08002B2CF9AE}" pid="10" name="ContentTypeId">
    <vt:lpwstr>0x0101007B3510621B32F94F929254661C32DB17</vt:lpwstr>
  </property>
</Properties>
</file>